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al thé glacé pêch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linalool, linalyl acetate, TETRAHYDROLINALOOL, citronellol, geranyl acetat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5-87-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Aquatic Chronic 3, H412</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ttato. Florea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i peso corporeo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di peso corporeo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yl acetate (105-87-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6330 mg/kg di peso corporeo Animal: rat, 95% CL: 5450 - 7340</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yl acetate (105-87-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0 mg/kg di peso corporeo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al thé glacé pêch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yl acetate (105-87-3)</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68,1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7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Candela al thé glacé pêch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ool (78-70-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yl acetate (105-87-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geran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linalool ; linalyl acetate ; 3,7-dimethyloctan-3-ol ; geran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cronico, categoria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linalool, linalyl acetate, TETRAHYDROLINALOOL, citronellol, geranyl acetate.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0/03/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0/03/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al thé glacé pêch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al thé glacé pêch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30/03/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BB13A04-C8FB-45B5-8750-22C1C24B205C}"/>
</file>

<file path=customXml/itemProps3.xml><?xml version="1.0" encoding="utf-8"?>
<ds:datastoreItem xmlns:ds="http://schemas.openxmlformats.org/officeDocument/2006/customXml" ds:itemID="{BC8D75A1-A54C-4D87-909E-DF136725E607}"/>
</file>

<file path=customXml/itemProps4.xml><?xml version="1.0" encoding="utf-8"?>
<ds:datastoreItem xmlns:ds="http://schemas.openxmlformats.org/officeDocument/2006/customXml" ds:itemID="{57F7AFB3-4677-4097-AFB2-0BE1CD6CFC70}"/>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